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1530" w:rsidRDefault="00723E1E" w:rsidP="00011530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023360</wp:posOffset>
                </wp:positionH>
                <wp:positionV relativeFrom="paragraph">
                  <wp:posOffset>81915</wp:posOffset>
                </wp:positionV>
                <wp:extent cx="1131570" cy="340995"/>
                <wp:effectExtent l="0" t="0" r="0" b="1905"/>
                <wp:wrapNone/>
                <wp:docPr id="41" name="Yuvarlatılmış Dikdörtgen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3157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11530" w:rsidRPr="00415C9C" w:rsidRDefault="00415C9C" w:rsidP="00011530">
                            <w:pPr>
                              <w:jc w:val="center"/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  <w:t>MÜDÜR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Yuvarlatılmış Dikdörtgen 41" o:spid="_x0000_s1026" style="position:absolute;margin-left:316.8pt;margin-top:6.45pt;width:89.1pt;height:26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" fillcolor="#2f5496 [2404]" stroked="f">
                <v:path arrowok="t"/>
                <v:textbox>
                  <w:txbxContent>
                    <w:p w:rsidR="00011530" w:rsidRPr="00415C9C" w:rsidRDefault="00415C9C" w:rsidP="00011530">
                      <w:pPr>
                        <w:jc w:val="center"/>
                        <w:rPr>
                          <w:rFonts w:hAnsi="Calibri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kern w:val="24"/>
                          <w:sz w:val="28"/>
                          <w:szCs w:val="28"/>
                          <w:lang w:val="tr-TR"/>
                        </w:rPr>
                        <w:t>MÜDÜR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4294967295" distB="4294967295" distL="114300" distR="114300" simplePos="0" relativeHeight="251720704" behindDoc="0" locked="0" layoutInCell="1" allowOverlap="1">
                <wp:simplePos x="0" y="0"/>
                <wp:positionH relativeFrom="column">
                  <wp:posOffset>4021455</wp:posOffset>
                </wp:positionH>
                <wp:positionV relativeFrom="paragraph">
                  <wp:posOffset>897889</wp:posOffset>
                </wp:positionV>
                <wp:extent cx="3175" cy="0"/>
                <wp:effectExtent l="0" t="0" r="0" b="0"/>
                <wp:wrapNone/>
                <wp:docPr id="40" name="Düz Bağlayıcı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Düz Bağlayıcı 17" o:spid="_x0000_s1026" style="position:absolute;flip:x;z-index:251720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316.65pt,70.7pt" to="316.9pt,7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" strokecolor="#4472c4 [3204]" strokeweight=".5pt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4294967295" distB="4294967295" distL="114300" distR="114300" simplePos="0" relativeHeight="251719680" behindDoc="0" locked="0" layoutInCell="1" allowOverlap="1">
                <wp:simplePos x="0" y="0"/>
                <wp:positionH relativeFrom="column">
                  <wp:posOffset>2853690</wp:posOffset>
                </wp:positionH>
                <wp:positionV relativeFrom="paragraph">
                  <wp:posOffset>1869439</wp:posOffset>
                </wp:positionV>
                <wp:extent cx="3485515" cy="0"/>
                <wp:effectExtent l="0" t="0" r="19685" b="19050"/>
                <wp:wrapNone/>
                <wp:docPr id="39" name="Düz Bağlayıcı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4855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Düz Bağlayıcı 15" o:spid="_x0000_s1026" style="position:absolute;z-index:251719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24.7pt,147.2pt" to="499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" strokecolor="#4472c4 [3204]" strokeweight=".5pt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4294967295" distB="4294967295" distL="114300" distR="114300" simplePos="0" relativeHeight="251718656" behindDoc="0" locked="0" layoutInCell="1" allowOverlap="1">
                <wp:simplePos x="0" y="0"/>
                <wp:positionH relativeFrom="column">
                  <wp:posOffset>4260850</wp:posOffset>
                </wp:positionH>
                <wp:positionV relativeFrom="paragraph">
                  <wp:posOffset>1336039</wp:posOffset>
                </wp:positionV>
                <wp:extent cx="630555" cy="0"/>
                <wp:effectExtent l="0" t="0" r="17145" b="19050"/>
                <wp:wrapNone/>
                <wp:docPr id="38" name="Düz Bağlayıcı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05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Düz Bağlayıcı 13" o:spid="_x0000_s1026" style="position:absolute;z-index:2517186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335.5pt,105.2pt" to="385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" strokecolor="#4472c4 [3204]" strokeweight=".5pt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299" distR="114299" simplePos="0" relativeHeight="251717632" behindDoc="0" locked="0" layoutInCell="1" allowOverlap="1">
                <wp:simplePos x="0" y="0"/>
                <wp:positionH relativeFrom="column">
                  <wp:posOffset>4586604</wp:posOffset>
                </wp:positionH>
                <wp:positionV relativeFrom="paragraph">
                  <wp:posOffset>1336040</wp:posOffset>
                </wp:positionV>
                <wp:extent cx="0" cy="533400"/>
                <wp:effectExtent l="0" t="0" r="19050" b="19050"/>
                <wp:wrapNone/>
                <wp:docPr id="37" name="Düz Bağlayıcı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533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Düz Bağlayıcı 11" o:spid="_x0000_s1026" style="position:absolute;z-index:25171763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361.15pt,105.2pt" to="361.15pt,1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" strokecolor="#4472c4 [3204]" strokeweight=".5pt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299" distR="114299" simplePos="0" relativeHeight="251716608" behindDoc="0" locked="0" layoutInCell="1" allowOverlap="1">
                <wp:simplePos x="0" y="0"/>
                <wp:positionH relativeFrom="column">
                  <wp:posOffset>4586604</wp:posOffset>
                </wp:positionH>
                <wp:positionV relativeFrom="paragraph">
                  <wp:posOffset>897890</wp:posOffset>
                </wp:positionV>
                <wp:extent cx="0" cy="438150"/>
                <wp:effectExtent l="0" t="0" r="19050" b="19050"/>
                <wp:wrapNone/>
                <wp:docPr id="36" name="Düz Bağlayıcı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438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Düz Bağlayıcı 2" o:spid="_x0000_s1026" style="position:absolute;z-index:25171660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page" from="361.15pt,70.7pt" to="361.15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" strokecolor="#4472c4 [3204]" strokeweight=".5pt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299" distR="114299" simplePos="0" relativeHeight="251715584" behindDoc="0" locked="0" layoutInCell="1" allowOverlap="1">
                <wp:simplePos x="0" y="0"/>
                <wp:positionH relativeFrom="column">
                  <wp:posOffset>4586604</wp:posOffset>
                </wp:positionH>
                <wp:positionV relativeFrom="paragraph">
                  <wp:posOffset>419735</wp:posOffset>
                </wp:positionV>
                <wp:extent cx="0" cy="487680"/>
                <wp:effectExtent l="0" t="0" r="19050" b="26670"/>
                <wp:wrapNone/>
                <wp:docPr id="33" name="Düz Bağlayıcı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487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Düz Bağlayıcı 1" o:spid="_x0000_s1026" style="position:absolute;z-index:25171558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361.15pt,33.05pt" to="361.15pt,7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" strokecolor="#4472c4 [3204]" strokeweight=".5pt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4294967295" distB="4294967295" distL="114299" distR="114299" simplePos="0" relativeHeight="251666432" behindDoc="0" locked="0" layoutInCell="1" allowOverlap="1">
                <wp:simplePos x="0" y="0"/>
                <wp:positionH relativeFrom="column">
                  <wp:posOffset>4586604</wp:posOffset>
                </wp:positionH>
                <wp:positionV relativeFrom="paragraph">
                  <wp:posOffset>421639</wp:posOffset>
                </wp:positionV>
                <wp:extent cx="0" cy="0"/>
                <wp:effectExtent l="0" t="0" r="0" b="0"/>
                <wp:wrapNone/>
                <wp:docPr id="32" name="Düz Bağlayıcı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13" o:spid="_x0000_s1026" style="position:absolute;z-index:251666432;visibility:visible;mso-wrap-style:square;mso-width-percent:0;mso-height-percent:0;mso-wrap-distance-left:3.17497mm;mso-wrap-distance-top:-3e-5mm;mso-wrap-distance-right:3.17497mm;mso-wrap-distance-bottom:-3e-5mm;mso-position-horizontal:absolute;mso-position-horizontal-relative:text;mso-position-vertical:absolute;mso-position-vertical-relative:text;mso-width-percent:0;mso-height-percent:0;mso-width-relative:page;mso-height-relative:margin" from="361.15pt,33.2pt" to="361.15pt,3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" strokecolor="#4472c4 [3204]" strokeweight="1.5pt">
                <v:stroke dashstyle="dash"/>
                <o:lock v:ext="edit" shapetype="f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4294967295" distB="4294967295" distL="114300" distR="114300" simplePos="0" relativeHeight="251685888" behindDoc="0" locked="0" layoutInCell="1" allowOverlap="1" wp14:anchorId="6D9433BC" wp14:editId="69919CCB">
                <wp:simplePos x="0" y="0"/>
                <wp:positionH relativeFrom="column">
                  <wp:posOffset>1906270</wp:posOffset>
                </wp:positionH>
                <wp:positionV relativeFrom="paragraph">
                  <wp:posOffset>2924174</wp:posOffset>
                </wp:positionV>
                <wp:extent cx="347980" cy="0"/>
                <wp:effectExtent l="0" t="0" r="13970" b="19050"/>
                <wp:wrapNone/>
                <wp:docPr id="46" name="Düz Bağlayıcı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Düz Bağlayıcı 45" o:spid="_x0000_s1026" style="position:absolute;z-index:2516858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50.1pt,230.25pt" to="177.5pt,23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" strokecolor="#747070 [1614]" strokeweight=".5pt">
                <v:stroke joinstyle="miter"/>
                <o:lock v:ext="edit" shapetype="f"/>
              </v:line>
            </w:pict>
          </mc:Fallback>
        </mc:AlternateContent>
      </w:r>
    </w:p>
    <w:p w:rsidR="00EC4201" w:rsidRPr="000C73AF" w:rsidRDefault="00EC4201" w:rsidP="00EC4201"/>
    <w:p w:rsidR="00EC4201" w:rsidRPr="00EC4201" w:rsidRDefault="00723E1E" w:rsidP="002A1B20">
      <w:pPr>
        <w:tabs>
          <w:tab w:val="left" w:pos="7710"/>
        </w:tabs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390E5C" wp14:editId="31E8A781">
                <wp:simplePos x="0" y="0"/>
                <wp:positionH relativeFrom="column">
                  <wp:posOffset>4891405</wp:posOffset>
                </wp:positionH>
                <wp:positionV relativeFrom="paragraph">
                  <wp:posOffset>93980</wp:posOffset>
                </wp:positionV>
                <wp:extent cx="2033270" cy="340995"/>
                <wp:effectExtent l="0" t="0" r="5080" b="1905"/>
                <wp:wrapNone/>
                <wp:docPr id="26" name="Yuvarlatılmış Dikdörtgen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327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11530" w:rsidRPr="002A1B20" w:rsidRDefault="00415C9C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Yüksekokul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153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Yönetim</w:t>
                            </w:r>
                            <w:proofErr w:type="spellEnd"/>
                            <w:r w:rsidR="0001153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Kurulu</w:t>
                            </w:r>
                            <w:proofErr w:type="spellEnd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A1B20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</w:t>
                            </w:r>
                            <w:r w:rsidR="00EC4201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ghfgfgf</w:t>
                            </w:r>
                            <w:r w:rsidR="00AA6B15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kkakakakadjdjos</w:t>
                            </w:r>
                            <w:r w:rsidR="00F505CA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kURUL</w:t>
                            </w:r>
                            <w:r w:rsidR="00011530" w:rsidRPr="002A1B20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Yuvarlatılmış Dikdörtgen 26" o:spid="_x0000_s1027" style="position:absolute;margin-left:385.15pt;margin-top:7.4pt;width:160.1pt;height:26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" fillcolor="#2f5496 [2404]" stroked="f">
                <v:path arrowok="t"/>
                <v:textbox>
                  <w:txbxContent>
                    <w:p w:rsidR="00011530" w:rsidRPr="002A1B20" w:rsidRDefault="00415C9C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Yüksekokul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1153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Yönetim</w:t>
                      </w:r>
                      <w:proofErr w:type="spellEnd"/>
                      <w:r w:rsidR="0001153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Kurulu</w:t>
                      </w:r>
                      <w:proofErr w:type="spellEnd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2A1B20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</w:t>
                      </w:r>
                      <w:r w:rsidR="00EC4201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ghfgfgf</w:t>
                      </w:r>
                      <w:r w:rsidR="00AA6B15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kkakakakadjdjos</w:t>
                      </w:r>
                      <w:r w:rsidR="00F505CA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kURUL</w:t>
                      </w:r>
                      <w:r w:rsidR="00011530" w:rsidRPr="002A1B20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6ECFA9" wp14:editId="47217164">
                <wp:simplePos x="0" y="0"/>
                <wp:positionH relativeFrom="column">
                  <wp:posOffset>2633980</wp:posOffset>
                </wp:positionH>
                <wp:positionV relativeFrom="paragraph">
                  <wp:posOffset>93980</wp:posOffset>
                </wp:positionV>
                <wp:extent cx="1623060" cy="340995"/>
                <wp:effectExtent l="0" t="0" r="0" b="1905"/>
                <wp:wrapNone/>
                <wp:docPr id="25" name="Yuvarlatılmış Dikdörtgen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2306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11530" w:rsidRPr="000C73AF" w:rsidRDefault="00415C9C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Yüksekokul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153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Kurulu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Yuvarlatılmış Dikdörtgen 25" o:spid="_x0000_s1028" style="position:absolute;margin-left:207.4pt;margin-top:7.4pt;width:127.8pt;height:26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" fillcolor="#2f5496 [2404]" stroked="f">
                <v:path arrowok="t"/>
                <v:textbox>
                  <w:txbxContent>
                    <w:p w:rsidR="00011530" w:rsidRPr="000C73AF" w:rsidRDefault="00415C9C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Yüksekokul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1153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Kurulu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4294967295" distB="4294967295" distL="114300" distR="114300" simplePos="0" relativeHeight="251721728" behindDoc="0" locked="0" layoutInCell="1" allowOverlap="1" wp14:anchorId="6907F1DA" wp14:editId="70D620F1">
                <wp:simplePos x="0" y="0"/>
                <wp:positionH relativeFrom="column">
                  <wp:posOffset>4262755</wp:posOffset>
                </wp:positionH>
                <wp:positionV relativeFrom="paragraph">
                  <wp:posOffset>250824</wp:posOffset>
                </wp:positionV>
                <wp:extent cx="628650" cy="0"/>
                <wp:effectExtent l="0" t="0" r="19050" b="19050"/>
                <wp:wrapNone/>
                <wp:docPr id="24" name="Düz Bağlayıcı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8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18" o:spid="_x0000_s1026" style="position:absolute;z-index:251721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335.65pt,19.75pt" to="385.15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" strokecolor="#4472c4 [3204]" strokeweight=".5pt">
                <v:stroke joinstyle="miter"/>
                <o:lock v:ext="edit" shapetype="f"/>
              </v:line>
            </w:pict>
          </mc:Fallback>
        </mc:AlternateContent>
      </w:r>
      <w:r w:rsidR="002A1B20">
        <w:tab/>
      </w:r>
    </w:p>
    <w:p w:rsidR="00EC4201" w:rsidRPr="00EC4201" w:rsidRDefault="00EC4201" w:rsidP="00EC4201"/>
    <w:p w:rsidR="00EC4201" w:rsidRPr="00EC4201" w:rsidRDefault="00723E1E" w:rsidP="00EC4201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BABB34" wp14:editId="53ACAB42">
                <wp:simplePos x="0" y="0"/>
                <wp:positionH relativeFrom="column">
                  <wp:posOffset>2938780</wp:posOffset>
                </wp:positionH>
                <wp:positionV relativeFrom="paragraph">
                  <wp:posOffset>17780</wp:posOffset>
                </wp:positionV>
                <wp:extent cx="1322070" cy="340995"/>
                <wp:effectExtent l="0" t="0" r="0" b="1905"/>
                <wp:wrapNone/>
                <wp:docPr id="23" name="Yuvarlatılmış Dikdörtgen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207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11530" w:rsidRPr="000C73AF" w:rsidRDefault="00415C9C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Müdür</w:t>
                            </w:r>
                            <w:proofErr w:type="spellEnd"/>
                            <w:r w:rsidR="0001153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153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Y</w:t>
                            </w:r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ardımcısı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Yuvarlatılmış Dikdörtgen 23" o:spid="_x0000_s1029" style="position:absolute;margin-left:231.4pt;margin-top:1.4pt;width:104.1pt;height:26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" fillcolor="#2f5496 [2404]" stroked="f">
                <v:path arrowok="t"/>
                <v:textbox>
                  <w:txbxContent>
                    <w:p w:rsidR="00011530" w:rsidRPr="000C73AF" w:rsidRDefault="00415C9C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Müdür</w:t>
                      </w:r>
                      <w:proofErr w:type="spellEnd"/>
                      <w:r w:rsidR="0001153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1153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Y</w:t>
                      </w:r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ardımcısı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32D600" wp14:editId="13487B5F">
                <wp:simplePos x="0" y="0"/>
                <wp:positionH relativeFrom="column">
                  <wp:posOffset>4891405</wp:posOffset>
                </wp:positionH>
                <wp:positionV relativeFrom="paragraph">
                  <wp:posOffset>17780</wp:posOffset>
                </wp:positionV>
                <wp:extent cx="1381125" cy="340995"/>
                <wp:effectExtent l="0" t="0" r="9525" b="1905"/>
                <wp:wrapNone/>
                <wp:docPr id="22" name="Yuvarlatılmış Dikdörtgen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81125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11530" w:rsidRPr="000C73AF" w:rsidRDefault="00415C9C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Müdür</w:t>
                            </w:r>
                            <w:proofErr w:type="spellEnd"/>
                            <w:r w:rsidR="0001153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153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Y</w:t>
                            </w:r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a</w:t>
                            </w:r>
                            <w:r w:rsidR="0001153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rd</w:t>
                            </w:r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ımcısı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Yuvarlatılmış Dikdörtgen 22" o:spid="_x0000_s1030" style="position:absolute;margin-left:385.15pt;margin-top:1.4pt;width:108.75pt;height:26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" fillcolor="#2f5496 [2404]" stroked="f">
                <v:path arrowok="t"/>
                <v:textbox>
                  <w:txbxContent>
                    <w:p w:rsidR="00011530" w:rsidRPr="000C73AF" w:rsidRDefault="00415C9C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Müdür</w:t>
                      </w:r>
                      <w:proofErr w:type="spellEnd"/>
                      <w:r w:rsidR="0001153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1153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Y</w:t>
                      </w:r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a</w:t>
                      </w:r>
                      <w:r w:rsidR="0001153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rd</w:t>
                      </w:r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ımcısı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:rsidR="00EC4201" w:rsidRPr="00EC4201" w:rsidRDefault="00723E1E" w:rsidP="00EC4201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EB195EB" wp14:editId="5DD1513B">
                <wp:simplePos x="0" y="0"/>
                <wp:positionH relativeFrom="column">
                  <wp:posOffset>1395730</wp:posOffset>
                </wp:positionH>
                <wp:positionV relativeFrom="paragraph">
                  <wp:posOffset>269875</wp:posOffset>
                </wp:positionV>
                <wp:extent cx="1457960" cy="340995"/>
                <wp:effectExtent l="0" t="0" r="8890" b="1905"/>
                <wp:wrapNone/>
                <wp:docPr id="21" name="Yuvarlatılmış Dikdörtgen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5796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11530" w:rsidRPr="000C73AF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dari</w:t>
                            </w:r>
                            <w:proofErr w:type="spellEnd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ler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Yuvarlatılmış Dikdörtgen 21" o:spid="_x0000_s1031" style="position:absolute;margin-left:109.9pt;margin-top:21.25pt;width:114.8pt;height:26.8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" fillcolor="#2f5496 [2404]" stroked="f">
                <v:path arrowok="t"/>
                <v:textbox>
                  <w:txbxContent>
                    <w:p w:rsidR="00011530" w:rsidRPr="000C73AF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dari</w:t>
                      </w:r>
                      <w:proofErr w:type="spellEnd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ler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261DC0" wp14:editId="4B501602">
                <wp:simplePos x="0" y="0"/>
                <wp:positionH relativeFrom="column">
                  <wp:posOffset>6339205</wp:posOffset>
                </wp:positionH>
                <wp:positionV relativeFrom="paragraph">
                  <wp:posOffset>269875</wp:posOffset>
                </wp:positionV>
                <wp:extent cx="1714500" cy="340995"/>
                <wp:effectExtent l="0" t="0" r="0" b="1905"/>
                <wp:wrapNone/>
                <wp:docPr id="19" name="Yuvarlatılmış Dikdörtgen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14500" cy="34099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  <w:proofErr w:type="spellStart"/>
                            <w:r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Akademik</w:t>
                            </w:r>
                            <w:proofErr w:type="spellEnd"/>
                            <w:r w:rsidR="002A1B2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ler</w:t>
                            </w:r>
                            <w:proofErr w:type="spellEnd"/>
                            <w:r w:rsidR="00EC4201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EC4201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</w:t>
                            </w:r>
                            <w:r w:rsidR="00AA6B15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31"/>
                                <w:szCs w:val="31"/>
                              </w:rPr>
                              <w:t>sdsdsdsd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 xml:space="preserve"> </w:t>
                            </w:r>
                            <w:proofErr w:type="spellStart"/>
                            <w:r w:rsidR="00AA6B15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yhujuu</w:t>
                            </w: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  <w:t>Birimler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Yuvarlatılmış Dikdörtgen 19" o:spid="_x0000_s1032" style="position:absolute;margin-left:499.15pt;margin-top:21.25pt;width:135pt;height:26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" fillcolor="#2f5496 [2404]" stroked="f">
                <v:path arrowok="t"/>
                <v:textbox>
                  <w:txbxContent>
                    <w:p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  <w:proofErr w:type="spellStart"/>
                      <w:r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Akademik</w:t>
                      </w:r>
                      <w:proofErr w:type="spellEnd"/>
                      <w:r w:rsidR="002A1B2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ler</w:t>
                      </w:r>
                      <w:proofErr w:type="spellEnd"/>
                      <w:r w:rsidR="00EC4201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EC4201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</w:t>
                      </w:r>
                      <w:r w:rsidR="00AA6B15">
                        <w:rPr>
                          <w:rFonts w:hAnsi="Calibri"/>
                          <w:color w:val="FFFFFF" w:themeColor="background1"/>
                          <w:kern w:val="24"/>
                          <w:sz w:val="31"/>
                          <w:szCs w:val="31"/>
                        </w:rPr>
                        <w:t>sdsdsdsd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 xml:space="preserve"> </w:t>
                      </w:r>
                      <w:proofErr w:type="spellStart"/>
                      <w:r w:rsidR="00AA6B15"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yhujuu</w:t>
                      </w: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  <w:t>Birimler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:rsidR="00EC4201" w:rsidRPr="00EC4201" w:rsidRDefault="00EC4201" w:rsidP="00EC4201"/>
    <w:p w:rsidR="00903584" w:rsidRDefault="005F7B8B" w:rsidP="00903584">
      <w:pPr>
        <w:jc w:val="center"/>
        <w:rPr>
          <w:rFonts w:hAnsi="Calibri"/>
          <w:color w:val="FFFFFF" w:themeColor="light1"/>
          <w:kern w:val="24"/>
          <w:sz w:val="31"/>
          <w:szCs w:val="31"/>
        </w:rPr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299" distR="114299" simplePos="0" relativeHeight="251723776" behindDoc="0" locked="0" layoutInCell="1" allowOverlap="1" wp14:anchorId="6F902421" wp14:editId="07C6FDBA">
                <wp:simplePos x="0" y="0"/>
                <wp:positionH relativeFrom="column">
                  <wp:posOffset>7277735</wp:posOffset>
                </wp:positionH>
                <wp:positionV relativeFrom="paragraph">
                  <wp:posOffset>45720</wp:posOffset>
                </wp:positionV>
                <wp:extent cx="0" cy="1121410"/>
                <wp:effectExtent l="0" t="0" r="19050" b="21590"/>
                <wp:wrapNone/>
                <wp:docPr id="27" name="Düz Bağlayıcı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12141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27" o:spid="_x0000_s1026" style="position:absolute;z-index:25172377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573.05pt,3.6pt" to="573.05pt,9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" strokecolor="#747070 [1614]" strokeweight=".5pt">
                <v:stroke joinstyle="miter"/>
                <o:lock v:ext="edit" shapetype="f"/>
              </v:line>
            </w:pict>
          </mc:Fallback>
        </mc:AlternateContent>
      </w:r>
      <w:r w:rsidR="00674701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D673DF5" wp14:editId="2CC0DC50">
                <wp:simplePos x="0" y="0"/>
                <wp:positionH relativeFrom="column">
                  <wp:posOffset>7475855</wp:posOffset>
                </wp:positionH>
                <wp:positionV relativeFrom="paragraph">
                  <wp:posOffset>252730</wp:posOffset>
                </wp:positionV>
                <wp:extent cx="2162175" cy="499745"/>
                <wp:effectExtent l="0" t="0" r="9525" b="0"/>
                <wp:wrapNone/>
                <wp:docPr id="18" name="Yuvarlatılmış Dikdörtgen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62175" cy="49974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B4CBA" w:rsidRPr="00E877A3" w:rsidRDefault="003B4CBA" w:rsidP="003B4CBA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Bilgisayar Teknolojileri </w:t>
                            </w:r>
                            <w:r w:rsidRPr="00E877A3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ölümü</w:t>
                            </w:r>
                          </w:p>
                          <w:p w:rsidR="00011530" w:rsidRPr="000C793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Yuvarlatılmış Dikdörtgen 18" o:spid="_x0000_s1033" style="position:absolute;left:0;text-align:left;margin-left:588.65pt;margin-top:19.9pt;width:170.25pt;height:39.3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" fillcolor="#2967a1 [2152]" stroked="f">
                <v:fill color2="#9cc2e5 [1944]" rotate="t" angle="180" colors="0 #2a69a2;31457f #609ed6;1 #9dc3e6" focus="100%" type="gradient"/>
                <v:path arrowok="t"/>
                <v:textbox>
                  <w:txbxContent>
                    <w:p w:rsidR="003B4CBA" w:rsidRPr="00E877A3" w:rsidRDefault="003B4CBA" w:rsidP="003B4CBA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 xml:space="preserve">Bilgisayar Teknolojileri </w:t>
                      </w:r>
                      <w:r w:rsidRPr="00E877A3"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  <w:t>Bölümü</w:t>
                      </w:r>
                    </w:p>
                    <w:p w:rsidR="00011530" w:rsidRPr="000C793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674701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DD0A9B9" wp14:editId="490C150B">
                <wp:simplePos x="0" y="0"/>
                <wp:positionH relativeFrom="column">
                  <wp:posOffset>4655616</wp:posOffset>
                </wp:positionH>
                <wp:positionV relativeFrom="paragraph">
                  <wp:posOffset>253125</wp:posOffset>
                </wp:positionV>
                <wp:extent cx="2466340" cy="500332"/>
                <wp:effectExtent l="0" t="0" r="0" b="0"/>
                <wp:wrapNone/>
                <wp:docPr id="17" name="Yuvarlatılmış Dikdörtgen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466340" cy="500332"/>
                        </a:xfrm>
                        <a:prstGeom prst="roundRect">
                          <a:avLst/>
                        </a:prstGeom>
                        <a:gradFill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11530" w:rsidRPr="003B4CBA" w:rsidRDefault="003B4CBA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3B4CBA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Mülkiyet Koruma ve Güvenlik Bölümü</w:t>
                            </w: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Yuvarlatılmış Dikdörtgen 17" o:spid="_x0000_s1034" style="position:absolute;left:0;text-align:left;margin-left:366.6pt;margin-top:19.95pt;width:194.2pt;height:39.4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" fillcolor="#2967a1 [2152]" stroked="f">
                <v:fill color2="#9cc2e5 [1944]" angle="180" colors="0 #2a69a2;31457f #609ed6;1 #9dc3e6" focus="100%" type="gradient"/>
                <v:path arrowok="t"/>
                <v:textbox>
                  <w:txbxContent>
                    <w:p w:rsidR="00011530" w:rsidRPr="003B4CBA" w:rsidRDefault="003B4CBA" w:rsidP="00011530">
                      <w:pPr>
                        <w:jc w:val="center"/>
                        <w:rPr>
                          <w:rFonts w:hAnsi="Calibri"/>
                          <w:color w:val="FFFFFF" w:themeColor="background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3B4CBA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Mülkiyet Koruma ve Güvenlik Bölümü</w:t>
                      </w:r>
                    </w:p>
                  </w:txbxContent>
                </v:textbox>
              </v:roundrect>
            </w:pict>
          </mc:Fallback>
        </mc:AlternateContent>
      </w:r>
      <w:r w:rsidR="00723E1E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6460BD4" wp14:editId="7840C2CB">
                <wp:simplePos x="0" y="0"/>
                <wp:positionH relativeFrom="column">
                  <wp:posOffset>2081530</wp:posOffset>
                </wp:positionH>
                <wp:positionV relativeFrom="paragraph">
                  <wp:posOffset>41910</wp:posOffset>
                </wp:positionV>
                <wp:extent cx="1905" cy="209550"/>
                <wp:effectExtent l="0" t="0" r="36195" b="19050"/>
                <wp:wrapNone/>
                <wp:docPr id="20" name="Düz Bağlayıcı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905" cy="209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20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3.9pt,3.3pt" to="164.05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" strokecolor="#4472c4 [3204]" strokeweight=".5pt">
                <v:stroke joinstyle="miter"/>
                <o:lock v:ext="edit" shapetype="f"/>
              </v:line>
            </w:pict>
          </mc:Fallback>
        </mc:AlternateContent>
      </w:r>
      <w:r w:rsidR="00723E1E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4C358E9" wp14:editId="7536BAFB">
                <wp:simplePos x="0" y="0"/>
                <wp:positionH relativeFrom="column">
                  <wp:posOffset>1214755</wp:posOffset>
                </wp:positionH>
                <wp:positionV relativeFrom="paragraph">
                  <wp:posOffset>251460</wp:posOffset>
                </wp:positionV>
                <wp:extent cx="1724025" cy="333375"/>
                <wp:effectExtent l="0" t="0" r="9525" b="9525"/>
                <wp:wrapNone/>
                <wp:docPr id="16" name="Yuvarlatılmış Dikdörtgen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24025" cy="33337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11530" w:rsidRPr="000C73AF" w:rsidRDefault="00415C9C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Yüksekokul</w:t>
                            </w:r>
                            <w:proofErr w:type="spellEnd"/>
                            <w:r w:rsidR="0001153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1530" w:rsidRPr="000C73AF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Sekreteri</w:t>
                            </w:r>
                            <w:proofErr w:type="spellEnd"/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Yuvarlatılmış Dikdörtgen 16" o:spid="_x0000_s1035" style="position:absolute;left:0;text-align:left;margin-left:95.65pt;margin-top:19.8pt;width:135.75pt;height:26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" fillcolor="#2f5496 [2404]" stroked="f">
                <v:path arrowok="t"/>
                <v:textbox>
                  <w:txbxContent>
                    <w:p w:rsidR="00011530" w:rsidRPr="000C73AF" w:rsidRDefault="00415C9C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Yüksekokul</w:t>
                      </w:r>
                      <w:proofErr w:type="spellEnd"/>
                      <w:r w:rsidR="0001153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11530" w:rsidRPr="000C73AF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Sekreteri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:rsidR="00EC4201" w:rsidRPr="00EC4201" w:rsidRDefault="00723E1E" w:rsidP="00EC4201">
      <w:r>
        <w:rPr>
          <w:noProof/>
          <w:lang w:val="tr-TR" w:eastAsia="tr-TR"/>
        </w:rPr>
        <mc:AlternateContent>
          <mc:Choice Requires="wps">
            <w:drawing>
              <wp:anchor distT="0" distB="0" distL="114299" distR="114299" simplePos="0" relativeHeight="251676672" behindDoc="0" locked="0" layoutInCell="1" allowOverlap="1" wp14:anchorId="4FB0354E" wp14:editId="35F9D092">
                <wp:simplePos x="0" y="0"/>
                <wp:positionH relativeFrom="column">
                  <wp:posOffset>2084945</wp:posOffset>
                </wp:positionH>
                <wp:positionV relativeFrom="paragraph">
                  <wp:posOffset>219614</wp:posOffset>
                </wp:positionV>
                <wp:extent cx="0" cy="1285971"/>
                <wp:effectExtent l="0" t="0" r="19050" b="9525"/>
                <wp:wrapNone/>
                <wp:docPr id="35" name="Düz Bağlayıcı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285971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34" o:spid="_x0000_s1026" style="position:absolute;z-index:25167667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164.15pt,17.3pt" to="164.15pt,1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" strokecolor="#747070 [1614]" strokeweight=".5pt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BC345B5" wp14:editId="1D561456">
                <wp:simplePos x="0" y="0"/>
                <wp:positionH relativeFrom="column">
                  <wp:posOffset>-745490</wp:posOffset>
                </wp:positionH>
                <wp:positionV relativeFrom="paragraph">
                  <wp:posOffset>394335</wp:posOffset>
                </wp:positionV>
                <wp:extent cx="2647950" cy="340995"/>
                <wp:effectExtent l="0" t="0" r="0" b="1905"/>
                <wp:wrapNone/>
                <wp:docPr id="15" name="Yuvarlatılmış Dikdörtgen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64795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C7B37" w:rsidRPr="00CC1A4E" w:rsidRDefault="00AC7B37" w:rsidP="00AC7B37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Personel</w:t>
                            </w:r>
                            <w:proofErr w:type="spellEnd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ve</w:t>
                            </w:r>
                            <w:proofErr w:type="spellEnd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Yazı</w:t>
                            </w:r>
                            <w:proofErr w:type="spellEnd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şleri</w:t>
                            </w:r>
                            <w:proofErr w:type="spellEnd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</w:p>
                          <w:p w:rsidR="00011530" w:rsidRPr="00CC1A4E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Yuvarlatılmış Dikdörtgen 15" o:spid="_x0000_s1036" style="position:absolute;margin-left:-58.7pt;margin-top:31.05pt;width:208.5pt;height:26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" fillcolor="#2967a1 [2152]" stroked="f">
                <v:fill color2="#9cc2e5 [1944]" rotate="t" angle="180" colors="0 #2a69a2;31457f #609ed6;1 #9dc3e6" focus="100%" type="gradient"/>
                <v:path arrowok="t"/>
                <v:textbox>
                  <w:txbxContent>
                    <w:p w:rsidR="00AC7B37" w:rsidRPr="00CC1A4E" w:rsidRDefault="00AC7B37" w:rsidP="00AC7B37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Personel</w:t>
                      </w:r>
                      <w:proofErr w:type="spellEnd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ve</w:t>
                      </w:r>
                      <w:proofErr w:type="spellEnd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Yazı</w:t>
                      </w:r>
                      <w:proofErr w:type="spellEnd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şleri</w:t>
                      </w:r>
                      <w:proofErr w:type="spellEnd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</w:p>
                    <w:p w:rsidR="00011530" w:rsidRPr="00CC1A4E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4294967295" distB="4294967295" distL="114300" distR="114300" simplePos="0" relativeHeight="251734016" behindDoc="0" locked="0" layoutInCell="1" allowOverlap="1" wp14:anchorId="0A56EA15" wp14:editId="435EDC01">
                <wp:simplePos x="0" y="0"/>
                <wp:positionH relativeFrom="column">
                  <wp:posOffset>7120255</wp:posOffset>
                </wp:positionH>
                <wp:positionV relativeFrom="paragraph">
                  <wp:posOffset>71119</wp:posOffset>
                </wp:positionV>
                <wp:extent cx="354330" cy="0"/>
                <wp:effectExtent l="0" t="0" r="26670" b="19050"/>
                <wp:wrapNone/>
                <wp:docPr id="30" name="Düz Bağlayıcı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35433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30" o:spid="_x0000_s1026" style="position:absolute;flip:y;z-index:2517340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560.65pt,5.6pt" to="588.5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" strokecolor="#747070 [1614]" strokeweight=".5pt">
                <v:stroke joinstyle="miter"/>
                <o:lock v:ext="edit" shapetype="f"/>
              </v:line>
            </w:pict>
          </mc:Fallback>
        </mc:AlternateContent>
      </w:r>
    </w:p>
    <w:p w:rsidR="00EC4201" w:rsidRPr="00EC4201" w:rsidRDefault="00674701" w:rsidP="00EC4201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DEAA9B" wp14:editId="6D43BF38">
                <wp:simplePos x="0" y="0"/>
                <wp:positionH relativeFrom="column">
                  <wp:posOffset>7476454</wp:posOffset>
                </wp:positionH>
                <wp:positionV relativeFrom="paragraph">
                  <wp:posOffset>279556</wp:posOffset>
                </wp:positionV>
                <wp:extent cx="2171700" cy="568516"/>
                <wp:effectExtent l="0" t="0" r="0" b="3175"/>
                <wp:wrapNone/>
                <wp:docPr id="13" name="Yuvarlatılmış Dikdörtgen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71700" cy="568516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B4CBA" w:rsidRPr="003B4CBA" w:rsidRDefault="003B4CBA" w:rsidP="003B4CBA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3B4CBA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Makine ve Metal Teknolojileri Bölümü</w:t>
                            </w:r>
                          </w:p>
                          <w:p w:rsidR="00011530" w:rsidRPr="00AA6B15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  <w:lang w:val="tr-TR"/>
                              </w:rPr>
                            </w:pPr>
                          </w:p>
                          <w:p w:rsidR="004678E6" w:rsidRDefault="004678E6"/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Yuvarlatılmış Dikdörtgen 13" o:spid="_x0000_s1037" style="position:absolute;margin-left:588.7pt;margin-top:22pt;width:171pt;height:44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" fillcolor="#2967a1 [2152]" stroked="f">
                <v:fill color2="#9cc2e5 [1944]" rotate="t" angle="180" colors="0 #2a69a2;31457f #609ed6;1 #9dc3e6" focus="100%" type="gradient"/>
                <v:path arrowok="t"/>
                <v:textbox>
                  <w:txbxContent>
                    <w:p w:rsidR="003B4CBA" w:rsidRPr="003B4CBA" w:rsidRDefault="003B4CBA" w:rsidP="003B4CBA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3B4CBA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Makine ve Metal Teknolojileri Bölümü</w:t>
                      </w:r>
                    </w:p>
                    <w:p w:rsidR="00011530" w:rsidRPr="00AA6B15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  <w:lang w:val="tr-TR"/>
                        </w:rPr>
                      </w:pPr>
                    </w:p>
                    <w:p w:rsidR="004678E6" w:rsidRDefault="004678E6"/>
                  </w:txbxContent>
                </v:textbox>
              </v:round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B0BA90D" wp14:editId="69612C2A">
                <wp:simplePos x="0" y="0"/>
                <wp:positionH relativeFrom="column">
                  <wp:posOffset>4655616</wp:posOffset>
                </wp:positionH>
                <wp:positionV relativeFrom="paragraph">
                  <wp:posOffset>279555</wp:posOffset>
                </wp:positionV>
                <wp:extent cx="2466340" cy="569343"/>
                <wp:effectExtent l="0" t="0" r="0" b="2540"/>
                <wp:wrapNone/>
                <wp:docPr id="12" name="Yuvarlatılmış Dikdörtgen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466340" cy="569343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B4CBA" w:rsidRPr="0080195B" w:rsidRDefault="003B4CBA" w:rsidP="003B4CBA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80195B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Motorlu Araçlar ve Ulaştırma Teknolojileri Bölümü</w:t>
                            </w:r>
                          </w:p>
                          <w:p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Yuvarlatılmış Dikdörtgen 12" o:spid="_x0000_s1038" style="position:absolute;margin-left:366.6pt;margin-top:22pt;width:194.2pt;height:44.8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" fillcolor="#2967a1 [2152]" stroked="f">
                <v:fill color2="#9cc2e5 [1944]" rotate="t" angle="180" colors="0 #2a69a2;31457f #609ed6;1 #9dc3e6" focus="100%" type="gradient"/>
                <v:path arrowok="t"/>
                <v:textbox>
                  <w:txbxContent>
                    <w:p w:rsidR="003B4CBA" w:rsidRPr="0080195B" w:rsidRDefault="003B4CBA" w:rsidP="003B4CBA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 w:rsidRPr="0080195B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Motorlu Araçlar ve Ulaştırma Teknolojileri Bölümü</w:t>
                      </w:r>
                    </w:p>
                    <w:p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723E1E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FE83C4C" wp14:editId="1B5DFED0">
                <wp:simplePos x="0" y="0"/>
                <wp:positionH relativeFrom="column">
                  <wp:posOffset>2235200</wp:posOffset>
                </wp:positionH>
                <wp:positionV relativeFrom="paragraph">
                  <wp:posOffset>109220</wp:posOffset>
                </wp:positionV>
                <wp:extent cx="2185035" cy="340995"/>
                <wp:effectExtent l="0" t="0" r="5715" b="1905"/>
                <wp:wrapNone/>
                <wp:docPr id="14" name="Yuvarlatılmış Dikdörtgen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85035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678E6" w:rsidRPr="00FA1611" w:rsidRDefault="003B4CBA" w:rsidP="004678E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Öğrenci İşleri Biri</w:t>
                            </w:r>
                            <w:r w:rsidRPr="003A08A4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m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Yuvarlatılmış Dikdörtgen 14" o:spid="_x0000_s1039" style="position:absolute;margin-left:176pt;margin-top:8.6pt;width:172.05pt;height:26.8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" fillcolor="#2967a1 [2152]" stroked="f">
                <v:fill color2="#9cc2e5 [1944]" rotate="t" angle="180" colors="0 #2a69a2;31457f #609ed6;1 #9dc3e6" focus="100%" type="gradient"/>
                <v:path arrowok="t"/>
                <v:textbox>
                  <w:txbxContent>
                    <w:p w:rsidR="004678E6" w:rsidRPr="00FA1611" w:rsidRDefault="003B4CBA" w:rsidP="004678E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Öğrenci İşleri Biri</w:t>
                      </w:r>
                      <w:r w:rsidRPr="003A08A4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mi</w:t>
                      </w:r>
                    </w:p>
                  </w:txbxContent>
                </v:textbox>
              </v:roundrect>
            </w:pict>
          </mc:Fallback>
        </mc:AlternateContent>
      </w:r>
    </w:p>
    <w:p w:rsidR="00EC4201" w:rsidRPr="00EC4201" w:rsidRDefault="005F7B8B" w:rsidP="00EC4201">
      <w:r>
        <w:rPr>
          <w:noProof/>
          <w:lang w:val="tr-TR" w:eastAsia="tr-TR"/>
        </w:rPr>
        <mc:AlternateContent>
          <mc:Choice Requires="wps">
            <w:drawing>
              <wp:anchor distT="4294967295" distB="4294967295" distL="114300" distR="114300" simplePos="0" relativeHeight="251739136" behindDoc="0" locked="0" layoutInCell="1" allowOverlap="1" wp14:anchorId="37CE5451" wp14:editId="01857B46">
                <wp:simplePos x="0" y="0"/>
                <wp:positionH relativeFrom="column">
                  <wp:posOffset>7122771</wp:posOffset>
                </wp:positionH>
                <wp:positionV relativeFrom="paragraph">
                  <wp:posOffset>235321</wp:posOffset>
                </wp:positionV>
                <wp:extent cx="155276" cy="24"/>
                <wp:effectExtent l="0" t="0" r="16510" b="19050"/>
                <wp:wrapNone/>
                <wp:docPr id="1" name="Düz Bağlayıcı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55276" cy="24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7E6E6">
                              <a:lumMod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Düz Bağlayıcı 1" o:spid="_x0000_s1026" style="position:absolute;flip:y;z-index:2517391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560.85pt,18.55pt" to="573.1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" strokecolor="#767171" strokeweight=".5pt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4294967295" distB="4294967295" distL="114300" distR="114300" simplePos="0" relativeHeight="251737088" behindDoc="0" locked="0" layoutInCell="1" allowOverlap="1" wp14:anchorId="7BC08240" wp14:editId="2351D68D">
                <wp:simplePos x="0" y="0"/>
                <wp:positionH relativeFrom="column">
                  <wp:posOffset>7277735</wp:posOffset>
                </wp:positionH>
                <wp:positionV relativeFrom="paragraph">
                  <wp:posOffset>234950</wp:posOffset>
                </wp:positionV>
                <wp:extent cx="197485" cy="0"/>
                <wp:effectExtent l="0" t="0" r="12065" b="19050"/>
                <wp:wrapNone/>
                <wp:docPr id="73" name="Düz Bağlayıcı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9748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Düz Bağlayıcı 73" o:spid="_x0000_s1026" style="position:absolute;flip:y;z-index:2517370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573.05pt,18.5pt" to="588.6pt,1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" strokecolor="#747070 [1614]" strokeweight=".5pt">
                <v:stroke joinstyle="miter"/>
                <o:lock v:ext="edit" shapetype="f"/>
              </v:line>
            </w:pict>
          </mc:Fallback>
        </mc:AlternateContent>
      </w:r>
      <w:r w:rsidR="00723E1E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DF05ECD" wp14:editId="1971C042">
                <wp:simplePos x="0" y="0"/>
                <wp:positionH relativeFrom="column">
                  <wp:posOffset>2247265</wp:posOffset>
                </wp:positionH>
                <wp:positionV relativeFrom="paragraph">
                  <wp:posOffset>287020</wp:posOffset>
                </wp:positionV>
                <wp:extent cx="2172970" cy="340995"/>
                <wp:effectExtent l="0" t="0" r="0" b="1905"/>
                <wp:wrapNone/>
                <wp:docPr id="9" name="Yuvarlatılmış Dikdörtgen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72970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B4CBA" w:rsidRPr="00753AA6" w:rsidRDefault="003B4CBA" w:rsidP="003B4CBA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 xml:space="preserve">Evrak Kayıt </w:t>
                            </w:r>
                            <w:r w:rsidRPr="00753AA6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  <w:p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Yuvarlatılmış Dikdörtgen 9" o:spid="_x0000_s1040" style="position:absolute;margin-left:176.95pt;margin-top:22.6pt;width:171.1pt;height:26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" fillcolor="#2967a1 [2152]" stroked="f">
                <v:fill color2="#9cc2e5 [1944]" rotate="t" angle="180" colors="0 #2a69a2;31457f #609ed6;1 #9dc3e6" focus="100%" type="gradient"/>
                <v:path arrowok="t"/>
                <v:textbox>
                  <w:txbxContent>
                    <w:p w:rsidR="003B4CBA" w:rsidRPr="00753AA6" w:rsidRDefault="003B4CBA" w:rsidP="003B4CBA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 xml:space="preserve">Evrak Kayıt </w:t>
                      </w:r>
                      <w:r w:rsidRPr="00753AA6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  <w:p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723E1E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BE95907" wp14:editId="02092C1A">
                <wp:simplePos x="0" y="0"/>
                <wp:positionH relativeFrom="column">
                  <wp:posOffset>-745490</wp:posOffset>
                </wp:positionH>
                <wp:positionV relativeFrom="paragraph">
                  <wp:posOffset>287020</wp:posOffset>
                </wp:positionV>
                <wp:extent cx="2656205" cy="340995"/>
                <wp:effectExtent l="0" t="0" r="0" b="1905"/>
                <wp:wrapNone/>
                <wp:docPr id="8" name="Yuvarlatılmış Dikdörtgen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656205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C7B37" w:rsidRPr="00CC1A4E" w:rsidRDefault="00AC7B37" w:rsidP="00AC7B37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Mali </w:t>
                            </w:r>
                            <w:proofErr w:type="spellStart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İşler</w:t>
                            </w:r>
                            <w:proofErr w:type="spellEnd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</w:p>
                          <w:p w:rsidR="00011530" w:rsidRDefault="00011530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1"/>
                                <w:szCs w:val="31"/>
                              </w:rPr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Yuvarlatılmış Dikdörtgen 8" o:spid="_x0000_s1041" style="position:absolute;margin-left:-58.7pt;margin-top:22.6pt;width:209.15pt;height:26.8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" fillcolor="#2967a1 [2152]" stroked="f">
                <v:fill color2="#9cc2e5 [1944]" rotate="t" angle="180" colors="0 #2a69a2;31457f #609ed6;1 #9dc3e6" focus="100%" type="gradient"/>
                <v:path arrowok="t"/>
                <v:textbox>
                  <w:txbxContent>
                    <w:p w:rsidR="00AC7B37" w:rsidRPr="00CC1A4E" w:rsidRDefault="00AC7B37" w:rsidP="00AC7B37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Mali </w:t>
                      </w:r>
                      <w:proofErr w:type="spellStart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İşler</w:t>
                      </w:r>
                      <w:proofErr w:type="spellEnd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</w:p>
                    <w:p w:rsidR="00011530" w:rsidRDefault="00011530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1"/>
                          <w:szCs w:val="31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EC4201" w:rsidRPr="00EC4201" w:rsidRDefault="00723E1E" w:rsidP="00CC1A4E">
      <w:pPr>
        <w:tabs>
          <w:tab w:val="left" w:pos="3855"/>
        </w:tabs>
      </w:pPr>
      <w:r>
        <w:rPr>
          <w:noProof/>
          <w:lang w:val="tr-TR" w:eastAsia="tr-TR"/>
        </w:rPr>
        <mc:AlternateContent>
          <mc:Choice Requires="wps">
            <w:drawing>
              <wp:anchor distT="4294967295" distB="4294967295" distL="114300" distR="114300" simplePos="0" relativeHeight="251686912" behindDoc="0" locked="0" layoutInCell="1" allowOverlap="1" wp14:anchorId="34ED8AA8" wp14:editId="17ED2521">
                <wp:simplePos x="0" y="0"/>
                <wp:positionH relativeFrom="column">
                  <wp:posOffset>1910080</wp:posOffset>
                </wp:positionH>
                <wp:positionV relativeFrom="paragraph">
                  <wp:posOffset>224154</wp:posOffset>
                </wp:positionV>
                <wp:extent cx="347980" cy="0"/>
                <wp:effectExtent l="0" t="0" r="13970" b="19050"/>
                <wp:wrapNone/>
                <wp:docPr id="47" name="Düz Bağlayıcı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4798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46" o:spid="_x0000_s1026" style="position:absolute;z-index:2516869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150.4pt,17.65pt" to="177.8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" strokecolor="#747070 [1614]" strokeweight=".5pt">
                <v:stroke joinstyle="miter"/>
                <o:lock v:ext="edit" shapetype="f"/>
              </v:line>
            </w:pict>
          </mc:Fallback>
        </mc:AlternateContent>
      </w:r>
      <w:r w:rsidR="00CC1A4E">
        <w:tab/>
      </w:r>
      <w:bookmarkStart w:id="0" w:name="_GoBack"/>
      <w:bookmarkEnd w:id="0"/>
    </w:p>
    <w:p w:rsidR="00EC4201" w:rsidRPr="00EC4201" w:rsidRDefault="00723E1E" w:rsidP="00EC4201"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3139266" wp14:editId="30E4434C">
                <wp:simplePos x="0" y="0"/>
                <wp:positionH relativeFrom="column">
                  <wp:posOffset>-745490</wp:posOffset>
                </wp:positionH>
                <wp:positionV relativeFrom="paragraph">
                  <wp:posOffset>202565</wp:posOffset>
                </wp:positionV>
                <wp:extent cx="2656205" cy="340995"/>
                <wp:effectExtent l="0" t="0" r="0" b="1905"/>
                <wp:wrapNone/>
                <wp:docPr id="6" name="Yuvarlatılmış Dikdörtgen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656205" cy="34099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11530" w:rsidRPr="00CC1A4E" w:rsidRDefault="00AC7B37" w:rsidP="00011530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Taşınır</w:t>
                            </w:r>
                            <w:proofErr w:type="spellEnd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Kayıt</w:t>
                            </w:r>
                            <w:proofErr w:type="spellEnd"/>
                            <w:r w:rsidR="00011530"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11530" w:rsidRPr="00CC1A4E"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4"/>
                                <w:szCs w:val="24"/>
                              </w:rPr>
                              <w:t>Birimi</w:t>
                            </w:r>
                            <w:proofErr w:type="spellEnd"/>
                          </w:p>
                        </w:txbxContent>
                      </wps:txbx>
                      <wps:bodyPr wrap="square"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Yuvarlatılmış Dikdörtgen 6" o:spid="_x0000_s1042" style="position:absolute;margin-left:-58.7pt;margin-top:15.95pt;width:209.15pt;height:26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" fillcolor="#2967a1 [2152]" stroked="f">
                <v:fill color2="#9cc2e5 [1944]" rotate="t" angle="180" colors="0 #2a69a2;31457f #609ed6;1 #9dc3e6" focus="100%" type="gradient"/>
                <v:path arrowok="t"/>
                <v:textbox>
                  <w:txbxContent>
                    <w:p w:rsidR="00011530" w:rsidRPr="00CC1A4E" w:rsidRDefault="00AC7B37" w:rsidP="00011530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Taşınır</w:t>
                      </w:r>
                      <w:proofErr w:type="spellEnd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Kayıt</w:t>
                      </w:r>
                      <w:proofErr w:type="spellEnd"/>
                      <w:r w:rsidR="00011530"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11530" w:rsidRPr="00CC1A4E">
                        <w:rPr>
                          <w:rFonts w:hAnsi="Calibri"/>
                          <w:color w:val="FFFFFF" w:themeColor="light1"/>
                          <w:kern w:val="24"/>
                          <w:sz w:val="24"/>
                          <w:szCs w:val="24"/>
                        </w:rPr>
                        <w:t>Birimi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:rsidR="00EC4201" w:rsidRPr="00EC4201" w:rsidRDefault="003B4CBA" w:rsidP="00EC4201">
      <w:r>
        <w:rPr>
          <w:noProof/>
          <w:lang w:val="tr-TR" w:eastAsia="tr-TR"/>
        </w:rPr>
        <mc:AlternateContent>
          <mc:Choice Requires="wps">
            <w:drawing>
              <wp:anchor distT="4294967295" distB="4294967295" distL="114300" distR="114300" simplePos="0" relativeHeight="251687936" behindDoc="0" locked="0" layoutInCell="1" allowOverlap="1" wp14:anchorId="25880A3C" wp14:editId="6EFD6BD9">
                <wp:simplePos x="0" y="0"/>
                <wp:positionH relativeFrom="column">
                  <wp:posOffset>1903730</wp:posOffset>
                </wp:positionH>
                <wp:positionV relativeFrom="paragraph">
                  <wp:posOffset>76835</wp:posOffset>
                </wp:positionV>
                <wp:extent cx="182880" cy="635"/>
                <wp:effectExtent l="0" t="0" r="26670" b="37465"/>
                <wp:wrapNone/>
                <wp:docPr id="48" name="Düz Bağlayıcı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82880" cy="635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Düz Bağlayıcı 47" o:spid="_x0000_s1026" style="position:absolute;z-index:2516879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49.9pt,6.05pt" to="164.3pt,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" strokecolor="#747070 [1614]" strokeweight=".5pt">
                <v:stroke joinstyle="miter"/>
                <o:lock v:ext="edit" shapetype="f"/>
              </v:line>
            </w:pict>
          </mc:Fallback>
        </mc:AlternateContent>
      </w:r>
    </w:p>
    <w:p w:rsidR="00EC4201" w:rsidRPr="00EC4201" w:rsidRDefault="00EC4201" w:rsidP="00EC4201"/>
    <w:p w:rsidR="00EC4201" w:rsidRPr="00EC4201" w:rsidRDefault="00EC4201" w:rsidP="00EC4201"/>
    <w:p w:rsidR="00EC4201" w:rsidRPr="00EC4201" w:rsidRDefault="00EC4201" w:rsidP="00EC4201"/>
    <w:p w:rsidR="00EC4201" w:rsidRPr="00EC4201" w:rsidRDefault="00EC4201" w:rsidP="00EC4201"/>
    <w:sectPr w:rsidR="00EC4201" w:rsidRPr="00EC4201" w:rsidSect="003A08A4">
      <w:headerReference w:type="default" r:id="rId8"/>
      <w:pgSz w:w="16838" w:h="11906" w:orient="landscape"/>
      <w:pgMar w:top="851" w:right="1417" w:bottom="1417" w:left="1417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567D0" w:rsidRDefault="00D567D0" w:rsidP="001B67E8">
      <w:pPr>
        <w:spacing w:after="0" w:line="240" w:lineRule="auto"/>
      </w:pPr>
      <w:r>
        <w:separator/>
      </w:r>
    </w:p>
  </w:endnote>
  <w:endnote w:type="continuationSeparator" w:id="0">
    <w:p w:rsidR="00D567D0" w:rsidRDefault="00D567D0" w:rsidP="001B6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567D0" w:rsidRDefault="00D567D0" w:rsidP="001B67E8">
      <w:pPr>
        <w:spacing w:after="0" w:line="240" w:lineRule="auto"/>
      </w:pPr>
      <w:r>
        <w:separator/>
      </w:r>
    </w:p>
  </w:footnote>
  <w:footnote w:type="continuationSeparator" w:id="0">
    <w:p w:rsidR="00D567D0" w:rsidRDefault="00D567D0" w:rsidP="001B6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KlavuzTablo31"/>
      <w:tblW w:w="5265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551"/>
      <w:gridCol w:w="9193"/>
      <w:gridCol w:w="1332"/>
      <w:gridCol w:w="1818"/>
    </w:tblGrid>
    <w:tr w:rsidR="001B67E8" w:rsidTr="00CF70C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7"/>
      </w:trPr>
      <w:tc>
        <w:tcPr>
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<w:tcW w:w="2526" w:type="dxa"/>
          <w:vMerge w:val="restart"/>
          <w:vAlign w:val="center"/>
        </w:tcPr>
        <w:p w:rsidR="001B67E8" w:rsidRDefault="001B67E8" w:rsidP="001B67E8">
          <w:pPr>
            <w:pStyle w:val="stbilgi"/>
            <w:ind w:left="-115" w:right="-110"/>
            <w:jc w:val="center"/>
          </w:pPr>
          <w:r>
            <w:rPr>
              <w:noProof/>
              <w:lang w:val="tr-TR" w:eastAsia="tr-TR"/>
            </w:rPr>
            <w:drawing>
              <wp:inline distT="0" distB="0" distL="0" distR="0">
                <wp:extent cx="1025130" cy="781050"/>
                <wp:effectExtent l="0" t="0" r="3810" b="0"/>
                <wp:docPr id="10" name="Resim 10" descr="Png-Amblem">
                  <a:extLst xmlns:a="http://schemas.openxmlformats.org/drawingml/2006/main">
                    <a:ext uri="{FF2B5EF4-FFF2-40B4-BE49-F238E27FC236}">
                      <a16:creationId xmlns:ve="http://schemas.openxmlformats.org/markup-compatibility/2006"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AC3B3D8-1D68-4BD3-9B20-5D64CB8F3191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 descr="Png-Amblem">
                          <a:extLst>
                            <a:ext uri="{FF2B5EF4-FFF2-40B4-BE49-F238E27FC236}">
                              <a16:creationId xmlns:ve="http://schemas.openxmlformats.org/markup-compatibility/2006"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AC3B3D8-1D68-4BD3-9B20-5D64CB8F3191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0939" cy="78547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99" w:type="dxa"/>
          <w:vMerge w:val="restart"/>
          <w:tcBorders>
            <w:right w:val="single" w:sz="4" w:space="0" w:color="auto"/>
          </w:tcBorders>
          <w:vAlign w:val="center"/>
        </w:tcPr>
        <w:p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T.C. </w:t>
          </w:r>
        </w:p>
        <w:p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KARABÜK ÜNİVERSİTESİ </w:t>
          </w:r>
        </w:p>
        <w:p w:rsidR="00A40862" w:rsidRPr="00A40862" w:rsidRDefault="003B4CBA" w:rsidP="00A40862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>ESKİPAZAR</w:t>
          </w:r>
          <w:r w:rsidR="00415C9C">
            <w:rPr>
              <w:rFonts w:ascii="Cambria" w:hAnsi="Cambria"/>
              <w:color w:val="002060"/>
              <w:sz w:val="24"/>
              <w:szCs w:val="24"/>
            </w:rPr>
            <w:t xml:space="preserve"> MESLEK YÜKSEKOKULU</w:t>
          </w:r>
        </w:p>
        <w:p w:rsidR="001B67E8" w:rsidRPr="002E6BF8" w:rsidRDefault="00A40862" w:rsidP="001B67E8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>ORGANİZASYON ŞEMASI</w:t>
          </w: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:rsidR="001B67E8" w:rsidRPr="00C50205" w:rsidRDefault="001B67E8" w:rsidP="001B67E8">
          <w:pPr>
            <w:pStyle w:val="stbilgi"/>
            <w:ind w:right="-112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C50205">
            <w:rPr>
              <w:rFonts w:ascii="Cambria" w:hAnsi="Cambria"/>
              <w:sz w:val="16"/>
              <w:szCs w:val="16"/>
            </w:rPr>
            <w:t>Doküman</w:t>
          </w:r>
          <w:proofErr w:type="spellEnd"/>
          <w:r w:rsidRPr="00C50205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:rsidR="001B67E8" w:rsidRPr="00C50205" w:rsidRDefault="001B67E8" w:rsidP="001B67E8">
          <w:pPr>
            <w:pStyle w:val="s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UNİKA</w:t>
          </w:r>
          <w:r w:rsidR="007B0151">
            <w:rPr>
              <w:rFonts w:ascii="Cambria" w:hAnsi="Cambria"/>
              <w:color w:val="002060"/>
              <w:sz w:val="16"/>
              <w:szCs w:val="16"/>
            </w:rPr>
            <w:t>-FRM-0209</w:t>
          </w:r>
        </w:p>
      </w:tc>
    </w:tr>
    <w:tr w:rsidR="001B67E8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tcBorders>
            <w:left w:val="none" w:sz="0" w:space="0" w:color="auto"/>
            <w:bottom w:val="none" w:sz="0" w:space="0" w:color="auto"/>
          </w:tcBorders>
          <w:vAlign w:val="center"/>
        </w:tcPr>
        <w:p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Yayı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:rsidR="001B67E8" w:rsidRDefault="00475D9A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6.2022</w:t>
          </w:r>
        </w:p>
      </w:tc>
    </w:tr>
    <w:tr w:rsidR="001B67E8" w:rsidTr="00CF70C1">
      <w:tblPrEx>
        <w:tblCellMar>
          <w:left w:w="108" w:type="dxa"/>
          <w:right w:w="108" w:type="dxa"/>
        </w:tblCellMar>
      </w:tblPrEx>
      <w:trPr>
        <w:trHeight w:val="30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:rsidR="001B67E8" w:rsidRDefault="001B67E8" w:rsidP="001B67E8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:rsidR="001B67E8" w:rsidRPr="00D53C7A" w:rsidRDefault="001B67E8" w:rsidP="001B67E8">
          <w:pPr>
            <w:pStyle w:val="stbilgi"/>
            <w:ind w:right="-112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:rsidR="001B67E8" w:rsidRPr="00171789" w:rsidRDefault="001B67E8" w:rsidP="001B67E8">
          <w:pPr>
            <w:pStyle w:val="stbilgi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1B67E8" w:rsidTr="00CF70C1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26" w:type="dxa"/>
          <w:vMerge/>
          <w:vAlign w:val="center"/>
        </w:tcPr>
        <w:p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9099" w:type="dxa"/>
          <w:vMerge/>
          <w:tcBorders>
            <w:right w:val="single" w:sz="4" w:space="0" w:color="auto"/>
          </w:tcBorders>
          <w:vAlign w:val="center"/>
        </w:tcPr>
        <w:p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7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:rsidR="001B67E8" w:rsidRPr="00171789" w:rsidRDefault="001B67E8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:rsidR="001B67E8" w:rsidRDefault="001B67E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sLA0M7EwNjGyNDZR0lEKTi0uzszPAykwrAUAc+faASwAAAA="/>
  </w:docVars>
  <w:rsids>
    <w:rsidRoot w:val="00513447"/>
    <w:rsid w:val="00011530"/>
    <w:rsid w:val="0007440D"/>
    <w:rsid w:val="000C73AF"/>
    <w:rsid w:val="000C793E"/>
    <w:rsid w:val="00127CCB"/>
    <w:rsid w:val="001B0B51"/>
    <w:rsid w:val="001B67E8"/>
    <w:rsid w:val="00205F36"/>
    <w:rsid w:val="002236F1"/>
    <w:rsid w:val="00295C68"/>
    <w:rsid w:val="002A1B20"/>
    <w:rsid w:val="00391453"/>
    <w:rsid w:val="003A08A4"/>
    <w:rsid w:val="003A2B7C"/>
    <w:rsid w:val="003B1E41"/>
    <w:rsid w:val="003B4CBA"/>
    <w:rsid w:val="00415C9C"/>
    <w:rsid w:val="004678E6"/>
    <w:rsid w:val="00473E6C"/>
    <w:rsid w:val="00475D9A"/>
    <w:rsid w:val="00513447"/>
    <w:rsid w:val="0054443C"/>
    <w:rsid w:val="005F7B8B"/>
    <w:rsid w:val="006126D4"/>
    <w:rsid w:val="00624EB3"/>
    <w:rsid w:val="00674701"/>
    <w:rsid w:val="006A1609"/>
    <w:rsid w:val="006D6FA1"/>
    <w:rsid w:val="00702BC9"/>
    <w:rsid w:val="00723E1E"/>
    <w:rsid w:val="00753AA6"/>
    <w:rsid w:val="007B0151"/>
    <w:rsid w:val="007E1797"/>
    <w:rsid w:val="0080195B"/>
    <w:rsid w:val="008233AC"/>
    <w:rsid w:val="008A59C9"/>
    <w:rsid w:val="008C0B99"/>
    <w:rsid w:val="00903584"/>
    <w:rsid w:val="009A56BA"/>
    <w:rsid w:val="00A2293C"/>
    <w:rsid w:val="00A340B5"/>
    <w:rsid w:val="00A40862"/>
    <w:rsid w:val="00A8769B"/>
    <w:rsid w:val="00AA6B15"/>
    <w:rsid w:val="00AC7B37"/>
    <w:rsid w:val="00B6162A"/>
    <w:rsid w:val="00CC10BB"/>
    <w:rsid w:val="00CC1A4E"/>
    <w:rsid w:val="00CF70C1"/>
    <w:rsid w:val="00D567D0"/>
    <w:rsid w:val="00D94686"/>
    <w:rsid w:val="00DC1FD0"/>
    <w:rsid w:val="00E877A3"/>
    <w:rsid w:val="00EC4201"/>
    <w:rsid w:val="00F34F05"/>
    <w:rsid w:val="00F505CA"/>
    <w:rsid w:val="00F67859"/>
    <w:rsid w:val="00FA1611"/>
    <w:rsid w:val="00FA6BC1"/>
    <w:rsid w:val="00FD3F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1530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B67E8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1B67E8"/>
    <w:rPr>
      <w:lang w:val="en-GB"/>
    </w:rPr>
  </w:style>
  <w:style w:type="paragraph" w:styleId="AralkYok">
    <w:name w:val="No Spacing"/>
    <w:link w:val="AralkYokChar"/>
    <w:uiPriority w:val="1"/>
    <w:qFormat/>
    <w:rsid w:val="001B67E8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1B67E8"/>
  </w:style>
  <w:style w:type="table" w:customStyle="1" w:styleId="KlavuzTablo31">
    <w:name w:val="Kılavuz Tablo 31"/>
    <w:basedOn w:val="NormalTablo"/>
    <w:uiPriority w:val="48"/>
    <w:rsid w:val="001B67E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7B01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B0151"/>
    <w:rPr>
      <w:rFonts w:ascii="Tahoma" w:hAnsi="Tahoma" w:cs="Tahoma"/>
      <w:sz w:val="16"/>
      <w:szCs w:val="16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1530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B67E8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1B67E8"/>
    <w:rPr>
      <w:lang w:val="en-GB"/>
    </w:rPr>
  </w:style>
  <w:style w:type="paragraph" w:styleId="AralkYok">
    <w:name w:val="No Spacing"/>
    <w:link w:val="AralkYokChar"/>
    <w:uiPriority w:val="1"/>
    <w:qFormat/>
    <w:rsid w:val="001B67E8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1B67E8"/>
  </w:style>
  <w:style w:type="table" w:customStyle="1" w:styleId="KlavuzTablo31">
    <w:name w:val="Kılavuz Tablo 31"/>
    <w:basedOn w:val="NormalTablo"/>
    <w:uiPriority w:val="48"/>
    <w:rsid w:val="001B67E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7B01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B0151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11DBD2-32BA-4672-8FB0-74F9029F5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eC</Company>
  <LinksUpToDate>false</LinksUpToDate>
  <CharactersWithSpaces>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MAN CALHAN</dc:creator>
  <cp:lastModifiedBy>lab01</cp:lastModifiedBy>
  <cp:revision>9</cp:revision>
  <cp:lastPrinted>2022-06-08T11:23:00Z</cp:lastPrinted>
  <dcterms:created xsi:type="dcterms:W3CDTF">2022-10-03T13:00:00Z</dcterms:created>
  <dcterms:modified xsi:type="dcterms:W3CDTF">2022-10-03T13:11:00Z</dcterms:modified>
</cp:coreProperties>
</file>